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4B86B" w14:textId="1830EE8D" w:rsidR="005A44E5" w:rsidRP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5A44E5">
        <w:rPr>
          <w:rFonts w:ascii="Consolas" w:hAnsi="Consolas" w:cs="Consolas"/>
          <w:sz w:val="19"/>
          <w:szCs w:val="19"/>
        </w:rPr>
        <w:t>1)</w:t>
      </w:r>
    </w:p>
    <w:p w14:paraId="283C518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75A51E0" w14:textId="3B57AB55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3A077E2C" w14:textId="62F3BAF1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ma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4C803234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6D12D50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8322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 {</w:t>
      </w:r>
    </w:p>
    <w:p w14:paraId="6FD8ABA9" w14:textId="4597C228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radius, base, height, length, width</w:t>
      </w:r>
      <w:r w:rsidR="004951C7">
        <w:rPr>
          <w:rFonts w:ascii="Consolas" w:hAnsi="Consolas" w:cs="Consolas"/>
          <w:color w:val="000000"/>
          <w:sz w:val="19"/>
          <w:szCs w:val="19"/>
        </w:rPr>
        <w:t>, are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0FD14C" w14:textId="4256DAAC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pi = 3.14159;</w:t>
      </w:r>
    </w:p>
    <w:p w14:paraId="6DDD006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5265B80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50BB9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   Geometry Calculator\n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3905F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1. Calculate the Area of a Circ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5A6AF7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2. Calculate the Area of a Rectang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A6673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3. Calculate the Area of a Triang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D33E1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4. Quit.\n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00E0C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Enter Your Choice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BBFA8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2586C46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29F957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choice) {</w:t>
      </w:r>
    </w:p>
    <w:p w14:paraId="6B4F487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5B9C9AA2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radius of the circ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E50D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adius;</w:t>
      </w:r>
    </w:p>
    <w:p w14:paraId="6B4D2A8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pi * pow(radius, 2);</w:t>
      </w:r>
    </w:p>
    <w:p w14:paraId="0A649A1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circ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7733C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0921B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5F68E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2:</w:t>
      </w:r>
    </w:p>
    <w:p w14:paraId="2449718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length of the rect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95975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length;</w:t>
      </w:r>
    </w:p>
    <w:p w14:paraId="75DCE1FD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width of the rect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D695E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bookmarkStart w:id="0" w:name="_GoBack"/>
      <w:bookmarkEnd w:id="0"/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idth;</w:t>
      </w:r>
    </w:p>
    <w:p w14:paraId="0440B308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length * width;</w:t>
      </w:r>
    </w:p>
    <w:p w14:paraId="4120E8A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rectang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8A826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BA39B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44B1BD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7763897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base of the tri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9D39A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base;</w:t>
      </w:r>
    </w:p>
    <w:p w14:paraId="6AB88D28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height of the tri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0C362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height;</w:t>
      </w:r>
    </w:p>
    <w:p w14:paraId="00869BB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0.5 * base * height;</w:t>
      </w:r>
    </w:p>
    <w:p w14:paraId="470F6BC7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triang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A69E04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08D3E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B5ED3A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4:</w:t>
      </w:r>
    </w:p>
    <w:p w14:paraId="6B5ABFA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You have chosen to quit the program. :(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76838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A12F4E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A0ABE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0CF0DF8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enter a valid option from the menu!!!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BCAA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Valid options include 1 - 4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EF0D4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4DDE10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&g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F0E507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0330A771" w14:textId="74A2A21E" w:rsidR="00FD17F5" w:rsidRDefault="005A44E5" w:rsidP="005A44E5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93D7699" w14:textId="4266FA79" w:rsidR="005A44E5" w:rsidRDefault="005A44E5" w:rsidP="005A44E5">
      <w:pPr>
        <w:rPr>
          <w:rFonts w:ascii="Consolas" w:hAnsi="Consolas" w:cs="Consolas"/>
          <w:color w:val="000000"/>
          <w:sz w:val="19"/>
          <w:szCs w:val="19"/>
        </w:rPr>
      </w:pPr>
    </w:p>
    <w:p w14:paraId="02A56088" w14:textId="5E0F9011" w:rsidR="006A0EE5" w:rsidRDefault="006A0EE5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lastRenderedPageBreak/>
        <w:t>2)</w:t>
      </w:r>
    </w:p>
    <w:p w14:paraId="1616D2DD" w14:textId="77777777" w:rsidR="006A0EE5" w:rsidRPr="006A0EE5" w:rsidRDefault="006A0EE5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3FCEBB7F" w14:textId="1064B5F6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78FBC5F5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omani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6DE64B8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36EB655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9A729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 {</w:t>
      </w:r>
    </w:p>
    <w:p w14:paraId="632C1F5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2EBA537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feet, time;</w:t>
      </w:r>
    </w:p>
    <w:p w14:paraId="3D202145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A91A4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 Mediums Available: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61D0D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1. Air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9580A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2. Water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764C0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3. Steel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4EB66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choose an option from the menu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95B4C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67F05B6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F08F9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C1344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the number of feet the sound wave will travel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003A6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67CD3F6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0574C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5D0E5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choice) {</w:t>
      </w:r>
    </w:p>
    <w:p w14:paraId="50FD087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163A685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1100;</w:t>
      </w:r>
    </w:p>
    <w:p w14:paraId="59C0AFE9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Air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5029583B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5D2AC06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24EC24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83F30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10089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2:</w:t>
      </w:r>
    </w:p>
    <w:p w14:paraId="36279FD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4900;</w:t>
      </w:r>
    </w:p>
    <w:p w14:paraId="292CD4E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Water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37F05FC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1B986364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29A8FA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9445AC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5A997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24BD838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16400;</w:t>
      </w:r>
    </w:p>
    <w:p w14:paraId="156AC4A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Steel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3C071DE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7811E0BB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E7554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BF5BA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2B43B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BD0E87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valid choice!!!\n Please enter a valid number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721CA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CC2183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&g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D2714B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5F52DFE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2A25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wMDYwMDYyM7MwMzNS0lEKTi0uzszPAykwrAUA0IreGSwAAAA="/>
  </w:docVars>
  <w:rsids>
    <w:rsidRoot w:val="005A44E5"/>
    <w:rsid w:val="002A25E8"/>
    <w:rsid w:val="004951C7"/>
    <w:rsid w:val="005A44E5"/>
    <w:rsid w:val="006A0EE5"/>
    <w:rsid w:val="00E2667D"/>
    <w:rsid w:val="00FD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5CC85"/>
  <w15:chartTrackingRefBased/>
  <w15:docId w15:val="{C78B7EB9-E807-46B2-A09C-D0EE94F01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EA966D008341B88276B75589FA6C" ma:contentTypeVersion="7" ma:contentTypeDescription="Create a new document." ma:contentTypeScope="" ma:versionID="f40c7147701a4a89b283901281f80727">
  <xsd:schema xmlns:xsd="http://www.w3.org/2001/XMLSchema" xmlns:xs="http://www.w3.org/2001/XMLSchema" xmlns:p="http://schemas.microsoft.com/office/2006/metadata/properties" xmlns:ns3="3ca54565-edd6-49fa-9d4c-3a28a671ad11" xmlns:ns4="13d9505c-68bd-4829-a87e-8392de869d8e" targetNamespace="http://schemas.microsoft.com/office/2006/metadata/properties" ma:root="true" ma:fieldsID="8a5661bf2263cd99544f2b99ec0f5345" ns3:_="" ns4:_="">
    <xsd:import namespace="3ca54565-edd6-49fa-9d4c-3a28a671ad11"/>
    <xsd:import namespace="13d9505c-68bd-4829-a87e-8392de869d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4565-edd6-49fa-9d4c-3a28a671a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9505c-68bd-4829-a87e-8392de869d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25B2E4-AC4D-41AD-B581-E9CFF83377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4565-edd6-49fa-9d4c-3a28a671ad11"/>
    <ds:schemaRef ds:uri="13d9505c-68bd-4829-a87e-8392de86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994BF6-48F1-469D-AEE3-CB4AEC2DBD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D6677-52EF-4156-BEB6-6FDEF2207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Avila</dc:creator>
  <cp:keywords/>
  <dc:description/>
  <cp:lastModifiedBy>Danny Avila</cp:lastModifiedBy>
  <cp:revision>2</cp:revision>
  <dcterms:created xsi:type="dcterms:W3CDTF">2019-10-20T22:09:00Z</dcterms:created>
  <dcterms:modified xsi:type="dcterms:W3CDTF">2019-10-20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EA966D008341B88276B75589FA6C</vt:lpwstr>
  </property>
</Properties>
</file>